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าโ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19-09-2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True 5g กรมอุตุฯเตือน 15-20 กันยายนนี้ทั่วไทย ฝนตก ในหลายพื้นที่ ประวัติ ตะวันออกเฉียงใต้นะคะ กำลังขึ้นไปอุดร ราชบุรีค่ะ วันพีช 910 กำลังลงเป็นพายุดีเปรสชัน พักกลางปันผลตามลำดับทำให้บ้านเรา ฝึกหนักมาก เดินทางภาคอีสานตอนบนและตอนกลางก่อนนะครับบริเวณจังหวัดหนองคายบึงกาฬนครพนม ละคร เลยอุดรธานีขอนแก่น ร้อยเอ็ดวันนี้ถึงพรุ่งนี้ ภาคเหนือตะวันออกภาคกลางในวันถัดไป 20-21 กันยายน ตะวันออกเฉียงใต้ที่ ไม่มีแรงขึ้น บริเวณภาคตะวันออก หนักมาก ลายผ้ากันป่ะ เริ่มที่พักระนอง 166 พื้นที่และมีฝนตกหนักบางแห่งบริเวณจังหวัด เชียงใหม่ ทางลำพูน สุโขทัยตากกำแพงเพชรพิจิตร หนูโลกสบู่ อีสานมีฝนร้อยละ 70 ของพื้นที่และมีฝนตกหนักบางแห่งบริเวณจังหวัดหนองบัวลำภู ชัยภูมิขอนแก่น นครราชสีมา- นครพนมและอุบลราชธานี มีฝนร้อยละ 70 ของพื้นที่และมีฝนตกหนักบางแห่งบริเวณจังหวัดสระบุรี อยุธยา นครปฐม มันออกอีกร้อยละ 80 ของพื้นที่ จังหวัดนครนายก บุหรี่ อะไรขึ้น ทางภาคใต้มีฝนร้อยละ 76 ฝนตกหนักบางแห่งบริเวณ สุราษฎร์ธานีนครศรีธรรมราชพัทลุงระนอง ภูเก็ตครับ ทะเลมีคลื่นสูง 2-3 เมตรบริเวณที่มีฝน ถอนได้มากกว่ากี่เมตร ปิดท้ายที่บริเวณกรุงเทพฯและปริมณฑลมีฝนฟ้าคะนองร้อยละ ออกพื้นที่และมีฝนตกหนักบางแห่งค่ะ พายุนะคะก็จะมี วันนี้พาไปดูหลักการตั้งชื่อ อายุคุณสุธิดาเลยค่ะ พายุแต่ละชื่องั้นถูกตั้งขึ้น พายุระดับ 10 ขึ้นไป แต่ละประเทศมีกี่ประเทศ กำหนดให้เป็นภาษาท้องถิ่นของประเทศอันนั้นค่ะ สำหรับประเทศไทยตั้งอยู่ในมหาสมุทรแปซิฟิกและทะเลจีนใต้ ประเทศสมาชิกอื่นนะคะ เกาหลีเหนือเกาหลีใต้ ฮ่องกงญี่ปุ่น ลาว เวียดนาม ชื่อ การแบ่งชื่อพายุออกเป็น 5 กลุ่มกลุ่มละ 28 คิดถึงนะคะ ตัวอย่างปีนี้อายุที่เราใช้ ซารางเฮ พายุลูกล่าสุดจะใช้ Suzuki ไปแล้วลูก ตรงไปเรื่อยๆนะคะจนครบทั้ง 5 ตาราง ชุดแรกของตารางที่ 1 ต่อและแบบนี้ไปเรื่อยๆ ทั้งหมด 140 รับซื้อเสื้อผ้าอยู่ประเทศไทยนะครับ บัวลอย กุหลาบ ขนุนค่ะ เข้าเป็นหลักการตั้งชื่อของพายุแบบสากลนะคะถ้าหากว่าพายุลูกไหน สร้างความเสียหายหนักมากๆ คณะกรรมการ ญาณวิทยาโลกธรรมการออก ออกจากรายชื่อของพายุค่ะ สุดท้ายไปที่ชิลีค่ะนักวิจัยได้นำสัตว์ทะเลสีเขียวมาผลิตเป็นพลังงานไฟฟ้า นักวิจัยจากมหาวิทยาลัยต่างประเทศที่ได้นำ ตัวอย่างพลังงาน อันนี้เรียกว่าไบโอ หลักการที่ให้แสงเปลี่ยนเป็นพลังงานไฟฟ้าเหตุผลที่เลือกใช้สาหร่ายทะเล บอกว่า ทานแล้วค่ะ แต่ว่ายังไม่ได้ถาม บางคนอาจจะใช้การได้ในระดับพลังงานกับหลอดไฟ LED ออกไป ได้มากขึ้นและอัด ทางการแพทย์ในอนาคตได้ค่ะ ต่างประเทศ เสียงดนตรี วันนี้หมดเวลาแล้วนะคะสำหรับความสามารถติดตามเราได้อีกหลายช่องทาง มาเก็บหลายๆวันนี้ก่อนนะคะสวัสดีค่ะ เสียงดนตรี เป็นเครดิต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าโน ฝึก Revoice พยากรณ์อากาศ 19 กันยายน 2567 (ภาคค่ำ) เตือนอากาศแปรปรวนก่อนเย็นลง TNN EARTH 19-09-24</dc:title>
  <dc:creator/>
  <cp:keywords/>
  <dcterms:created xsi:type="dcterms:W3CDTF">2025-04-04T07:27:45Z</dcterms:created>
  <dcterms:modified xsi:type="dcterms:W3CDTF">2025-04-04T07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3.00 น.</vt:lpwstr>
  </property>
  <property fmtid="{D5CDD505-2E9C-101B-9397-08002B2CF9AE}" pid="3" name="subtitle">
    <vt:lpwstr/>
  </property>
</Properties>
</file>